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лина</w:t>
      </w:r>
      <w:r>
        <w:t xml:space="preserve"> </w:t>
      </w:r>
      <w:r>
        <w:t xml:space="preserve">Моло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57157"/>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7157"/>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38155"/>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38155"/>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5557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5557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31681"/>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31681"/>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53392"/>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53392"/>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54810"/>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54810"/>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64623"/>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64623"/>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7029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7029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02042"/>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02042"/>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95254"/>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95254"/>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ина Молокова</dc:creator>
  <dc:language>ru-RU</dc:language>
  <cp:keywords/>
  <dcterms:created xsi:type="dcterms:W3CDTF">2024-02-26T09:21:02Z</dcterms:created>
  <dcterms:modified xsi:type="dcterms:W3CDTF">2024-02-26T09: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